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B35AD" w14:textId="769ACA9E" w:rsidR="00D7207F" w:rsidRDefault="00D531BE" w:rsidP="00D7207F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                                                                                                                                  </w:t>
      </w:r>
      <w:r w:rsidR="00D7207F">
        <w:rPr>
          <w:rFonts w:ascii="Times New Roman" w:hAnsi="Times New Roman" w:cs="Times New Roman"/>
          <w:b/>
          <w:sz w:val="24"/>
        </w:rPr>
        <w:t>T.C.</w:t>
      </w:r>
      <w:r w:rsidR="00D7207F">
        <w:rPr>
          <w:rFonts w:ascii="Times New Roman" w:hAnsi="Times New Roman" w:cs="Times New Roman"/>
          <w:b/>
          <w:sz w:val="24"/>
        </w:rPr>
        <w:br/>
        <w:t xml:space="preserve">AKDENİZ ÜNİVERSİTESİ </w:t>
      </w:r>
      <w:r w:rsidR="00D7207F">
        <w:rPr>
          <w:rFonts w:ascii="Times New Roman" w:hAnsi="Times New Roman" w:cs="Times New Roman"/>
          <w:b/>
          <w:sz w:val="24"/>
        </w:rPr>
        <w:br/>
        <w:t xml:space="preserve">TEKNİK BİLİMLER MESLEK YÜKSEKOKULU </w:t>
      </w:r>
      <w:r w:rsidR="00D7207F">
        <w:rPr>
          <w:rFonts w:ascii="Times New Roman" w:hAnsi="Times New Roman" w:cs="Times New Roman"/>
          <w:b/>
          <w:sz w:val="24"/>
        </w:rPr>
        <w:br/>
      </w:r>
      <w:r w:rsidR="009D2A9E">
        <w:rPr>
          <w:rFonts w:ascii="Times New Roman" w:hAnsi="Times New Roman" w:cs="Times New Roman"/>
          <w:b/>
          <w:sz w:val="24"/>
        </w:rPr>
        <w:t>İNTERNET PROGRAMCILIĞI</w:t>
      </w:r>
      <w:r w:rsidR="00D7207F">
        <w:rPr>
          <w:rFonts w:ascii="Times New Roman" w:hAnsi="Times New Roman" w:cs="Times New Roman"/>
          <w:b/>
          <w:sz w:val="24"/>
        </w:rPr>
        <w:t xml:space="preserve"> II PROJE ÖDEVİ</w:t>
      </w:r>
    </w:p>
    <w:tbl>
      <w:tblPr>
        <w:tblStyle w:val="TabloKlavuzu"/>
        <w:tblW w:w="11058" w:type="dxa"/>
        <w:tblInd w:w="-885" w:type="dxa"/>
        <w:tblLook w:val="04A0" w:firstRow="1" w:lastRow="0" w:firstColumn="1" w:lastColumn="0" w:noHBand="0" w:noVBand="1"/>
      </w:tblPr>
      <w:tblGrid>
        <w:gridCol w:w="2556"/>
        <w:gridCol w:w="6234"/>
        <w:gridCol w:w="2268"/>
      </w:tblGrid>
      <w:tr w:rsidR="007801A3" w14:paraId="2184C8DE" w14:textId="77777777" w:rsidTr="007D0A53">
        <w:trPr>
          <w:trHeight w:val="823"/>
        </w:trPr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66DF61" w14:textId="77777777" w:rsidR="00D7207F" w:rsidRDefault="00D7207F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Öğrenci Numarası</w:t>
            </w:r>
          </w:p>
        </w:tc>
        <w:tc>
          <w:tcPr>
            <w:tcW w:w="6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944230" w14:textId="79C619CA" w:rsidR="00D7207F" w:rsidRDefault="007801A3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20201132051</w:t>
            </w:r>
          </w:p>
        </w:tc>
        <w:tc>
          <w:tcPr>
            <w:tcW w:w="22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AE154F3" w14:textId="102AECB9" w:rsidR="00D7207F" w:rsidRDefault="007801A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sz w:val="48"/>
              </w:rPr>
              <w:drawing>
                <wp:inline distT="0" distB="0" distL="0" distR="0" wp14:anchorId="0B536768" wp14:editId="5A70A940">
                  <wp:extent cx="1170607" cy="156210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6856" cy="15837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01A3" w14:paraId="0F4B0AC1" w14:textId="77777777" w:rsidTr="007D0A53">
        <w:trPr>
          <w:trHeight w:val="823"/>
        </w:trPr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1AB746" w14:textId="77777777" w:rsidR="00D7207F" w:rsidRDefault="00D7207F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dı Soyadı</w:t>
            </w:r>
          </w:p>
        </w:tc>
        <w:tc>
          <w:tcPr>
            <w:tcW w:w="6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5F555" w14:textId="162977EC" w:rsidR="00D7207F" w:rsidRDefault="007801A3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Ahmet Mert Şen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3D1B64A" w14:textId="77777777" w:rsidR="00D7207F" w:rsidRDefault="00D7207F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7801A3" w14:paraId="7BDB2C2C" w14:textId="77777777" w:rsidTr="007D0A53">
        <w:trPr>
          <w:trHeight w:val="823"/>
        </w:trPr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847BC" w14:textId="77777777" w:rsidR="00D7207F" w:rsidRDefault="00D7207F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je Konusu</w:t>
            </w:r>
          </w:p>
        </w:tc>
        <w:tc>
          <w:tcPr>
            <w:tcW w:w="6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4C4ED" w14:textId="743084F6" w:rsidR="00D7207F" w:rsidRDefault="007801A3">
            <w:pPr>
              <w:spacing w:after="0" w:line="24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Ödev Dağıtım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Portalı</w:t>
            </w:r>
            <w:proofErr w:type="spellEnd"/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37277" w14:textId="77777777" w:rsidR="00D7207F" w:rsidRDefault="00D7207F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9D2A9E" w14:paraId="3CEF0034" w14:textId="77777777" w:rsidTr="009D2A9E">
        <w:trPr>
          <w:trHeight w:val="574"/>
        </w:trPr>
        <w:tc>
          <w:tcPr>
            <w:tcW w:w="110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A983C" w14:textId="77777777" w:rsidR="009D2A9E" w:rsidRDefault="009D2A9E" w:rsidP="009D2A9E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9D2A9E">
              <w:rPr>
                <w:rFonts w:ascii="Times New Roman" w:hAnsi="Times New Roman" w:cs="Times New Roman"/>
                <w:sz w:val="32"/>
              </w:rPr>
              <w:t xml:space="preserve">Proje Açıklamasını aşağıya </w:t>
            </w:r>
            <w:r>
              <w:rPr>
                <w:rFonts w:ascii="Times New Roman" w:hAnsi="Times New Roman" w:cs="Times New Roman"/>
                <w:sz w:val="32"/>
              </w:rPr>
              <w:t>belirtiniz.</w:t>
            </w:r>
          </w:p>
        </w:tc>
      </w:tr>
      <w:tr w:rsidR="009D2A9E" w14:paraId="4906F561" w14:textId="77777777" w:rsidTr="009D2A9E">
        <w:trPr>
          <w:trHeight w:val="2557"/>
        </w:trPr>
        <w:tc>
          <w:tcPr>
            <w:tcW w:w="110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78C87" w14:textId="328B2683" w:rsidR="009D2A9E" w:rsidRDefault="00F904DF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isteme girilen öğrenciler ve ödevlerin </w:t>
            </w:r>
            <w:proofErr w:type="spellStart"/>
            <w:r w:rsidR="00773790">
              <w:rPr>
                <w:rFonts w:ascii="Times New Roman" w:hAnsi="Times New Roman" w:cs="Times New Roman"/>
              </w:rPr>
              <w:t>Id’lere</w:t>
            </w:r>
            <w:proofErr w:type="spellEnd"/>
            <w:r w:rsidR="00773790">
              <w:rPr>
                <w:rFonts w:ascii="Times New Roman" w:hAnsi="Times New Roman" w:cs="Times New Roman"/>
              </w:rPr>
              <w:t xml:space="preserve"> göre eşleşmesi.</w:t>
            </w:r>
          </w:p>
        </w:tc>
      </w:tr>
      <w:tr w:rsidR="00D7207F" w14:paraId="54DC5F58" w14:textId="77777777" w:rsidTr="00D7207F">
        <w:tc>
          <w:tcPr>
            <w:tcW w:w="110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05804" w14:textId="77777777" w:rsidR="00D7207F" w:rsidRDefault="00D7207F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73D59C2" w14:textId="77777777" w:rsidR="00D7207F" w:rsidRDefault="00D7207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32"/>
              </w:rPr>
            </w:pPr>
            <w:r>
              <w:rPr>
                <w:rFonts w:ascii="Times New Roman" w:hAnsi="Times New Roman" w:cs="Times New Roman"/>
                <w:sz w:val="32"/>
              </w:rPr>
              <w:t>Ödev Yönergesine uygun şekilde hazırlamış olduğunuz pr</w:t>
            </w:r>
            <w:r w:rsidR="00681464">
              <w:rPr>
                <w:rFonts w:ascii="Times New Roman" w:hAnsi="Times New Roman" w:cs="Times New Roman"/>
                <w:sz w:val="32"/>
              </w:rPr>
              <w:t>o</w:t>
            </w:r>
            <w:r>
              <w:rPr>
                <w:rFonts w:ascii="Times New Roman" w:hAnsi="Times New Roman" w:cs="Times New Roman"/>
                <w:sz w:val="32"/>
              </w:rPr>
              <w:t>je veri tabanı şemasını aşağıya ekleyiniz.</w:t>
            </w:r>
          </w:p>
          <w:p w14:paraId="17A94C2F" w14:textId="77777777" w:rsidR="00D7207F" w:rsidRDefault="00D7207F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D7207F" w14:paraId="032490FD" w14:textId="77777777" w:rsidTr="00D531BE">
        <w:trPr>
          <w:trHeight w:val="1568"/>
        </w:trPr>
        <w:tc>
          <w:tcPr>
            <w:tcW w:w="1105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5429C9F" w14:textId="77777777" w:rsidR="00D7207F" w:rsidRDefault="00D7207F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4483DDE" w14:textId="621B9B3F" w:rsidR="00D7207F" w:rsidRDefault="005F31D2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</w:rPr>
              <w:drawing>
                <wp:inline distT="0" distB="0" distL="0" distR="0" wp14:anchorId="704D3E10" wp14:editId="509F582F">
                  <wp:extent cx="5943599" cy="3531924"/>
                  <wp:effectExtent l="0" t="0" r="0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16960" cy="35755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7A2684" w14:textId="77777777" w:rsidR="00D7207F" w:rsidRDefault="00D7207F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D7207F" w14:paraId="3CB56931" w14:textId="77777777" w:rsidTr="00D7207F">
        <w:tc>
          <w:tcPr>
            <w:tcW w:w="110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AF721" w14:textId="77777777" w:rsidR="00D7207F" w:rsidRDefault="00D7207F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7476FD3" w14:textId="77777777" w:rsidR="00D7207F" w:rsidRDefault="00D7207F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Bu Şablonuna uygun şekilde hazırlanıp </w:t>
            </w:r>
            <w:r>
              <w:rPr>
                <w:rFonts w:ascii="Times New Roman" w:hAnsi="Times New Roman" w:cs="Times New Roman"/>
                <w:b/>
              </w:rPr>
              <w:t>PDF</w:t>
            </w:r>
            <w:r>
              <w:rPr>
                <w:rFonts w:ascii="Times New Roman" w:hAnsi="Times New Roman" w:cs="Times New Roman"/>
              </w:rPr>
              <w:t xml:space="preserve"> formatında sisteme yüklenecektir</w:t>
            </w:r>
            <w:r>
              <w:rPr>
                <w:rFonts w:ascii="Times New Roman" w:hAnsi="Times New Roman" w:cs="Times New Roman"/>
                <w:b/>
              </w:rPr>
              <w:t>.</w:t>
            </w:r>
          </w:p>
          <w:p w14:paraId="3A99E365" w14:textId="77777777" w:rsidR="00D7207F" w:rsidRDefault="00D7207F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16914BEE" w14:textId="77777777" w:rsidR="00006E21" w:rsidRDefault="00006E21"/>
    <w:sectPr w:rsidR="00006E21" w:rsidSect="0049508F">
      <w:pgSz w:w="11906" w:h="16838"/>
      <w:pgMar w:top="709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BQjMTUxMTMxMLUyUdpeDU4uLM/DyQAqNaADia78csAAAA"/>
  </w:docVars>
  <w:rsids>
    <w:rsidRoot w:val="00D7207F"/>
    <w:rsid w:val="00006E21"/>
    <w:rsid w:val="0049508F"/>
    <w:rsid w:val="005F31D2"/>
    <w:rsid w:val="00681464"/>
    <w:rsid w:val="006C10C0"/>
    <w:rsid w:val="00773790"/>
    <w:rsid w:val="007801A3"/>
    <w:rsid w:val="007D0A53"/>
    <w:rsid w:val="009D2A9E"/>
    <w:rsid w:val="00D531BE"/>
    <w:rsid w:val="00D7207F"/>
    <w:rsid w:val="00F90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EF8147"/>
  <w15:docId w15:val="{453B9690-3AB2-48D2-84FF-2E4FF0BF9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207F"/>
    <w:pPr>
      <w:spacing w:after="200" w:line="276" w:lineRule="auto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D7207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08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6CCE768A5F1184D89441538BB4B343F" ma:contentTypeVersion="5" ma:contentTypeDescription="Yeni belge oluşturun." ma:contentTypeScope="" ma:versionID="fe337c47f11c68ea0233c5544164808a">
  <xsd:schema xmlns:xsd="http://www.w3.org/2001/XMLSchema" xmlns:xs="http://www.w3.org/2001/XMLSchema" xmlns:p="http://schemas.microsoft.com/office/2006/metadata/properties" xmlns:ns2="2c1da146-3491-413f-8fbb-faf1e12ddbaf" targetNamespace="http://schemas.microsoft.com/office/2006/metadata/properties" ma:root="true" ma:fieldsID="392c249a1f77d626944f9b73d6621339" ns2:_="">
    <xsd:import namespace="2c1da146-3491-413f-8fbb-faf1e12ddb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1da146-3491-413f-8fbb-faf1e12ddb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A2EF7E-A8F4-4ECB-93DB-1C2DC2C438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1da146-3491-413f-8fbb-faf1e12ddb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DE4414-D959-4020-8080-665AE5F36E2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F6DBA4-D3C2-441D-82FE-D348A6D75F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kadir Kocer</dc:creator>
  <cp:keywords/>
  <dc:description/>
  <cp:lastModifiedBy>AHMET MERT ŞEN</cp:lastModifiedBy>
  <cp:revision>1</cp:revision>
  <dcterms:created xsi:type="dcterms:W3CDTF">2022-03-23T21:29:00Z</dcterms:created>
  <dcterms:modified xsi:type="dcterms:W3CDTF">2022-04-29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CCE768A5F1184D89441538BB4B343F</vt:lpwstr>
  </property>
</Properties>
</file>